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95626" w14:textId="39069A05" w:rsidR="00D04E5D" w:rsidRDefault="00D04E5D" w:rsidP="00D04E5D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Grupos de trabalho</w:t>
      </w:r>
    </w:p>
    <w:p w14:paraId="27611130" w14:textId="77777777" w:rsidR="00D04E5D" w:rsidRDefault="00D04E5D" w:rsidP="00D04E5D">
      <w:pPr>
        <w:rPr>
          <w:rFonts w:ascii="Arial" w:hAnsi="Arial" w:cs="Arial"/>
          <w:b/>
          <w:bCs/>
        </w:rPr>
      </w:pPr>
    </w:p>
    <w:p w14:paraId="1CAA4F55" w14:textId="5ECADBDA" w:rsidR="00D04E5D" w:rsidRDefault="00D04E5D" w:rsidP="00D04E5D">
      <w:pPr>
        <w:rPr>
          <w:rFonts w:ascii="Arial" w:hAnsi="Arial" w:cs="Arial"/>
          <w:b/>
          <w:bCs/>
          <w:i/>
          <w:iCs/>
        </w:rPr>
      </w:pPr>
      <w:r w:rsidRPr="00D04E5D">
        <w:rPr>
          <w:rFonts w:ascii="Arial" w:hAnsi="Arial" w:cs="Arial"/>
          <w:b/>
          <w:bCs/>
        </w:rPr>
        <w:t xml:space="preserve">Modelo 1: </w:t>
      </w:r>
      <w:proofErr w:type="spellStart"/>
      <w:r w:rsidRPr="00D04E5D">
        <w:rPr>
          <w:rFonts w:ascii="Arial" w:hAnsi="Arial" w:cs="Arial"/>
          <w:b/>
          <w:bCs/>
          <w:i/>
          <w:iCs/>
        </w:rPr>
        <w:t>Phythophthora</w:t>
      </w:r>
      <w:proofErr w:type="spellEnd"/>
      <w:r w:rsidRPr="00D04E5D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Pr="00D04E5D">
        <w:rPr>
          <w:rFonts w:ascii="Arial" w:hAnsi="Arial" w:cs="Arial"/>
          <w:b/>
          <w:bCs/>
          <w:i/>
          <w:iCs/>
        </w:rPr>
        <w:t>infestans</w:t>
      </w:r>
      <w:proofErr w:type="spellEnd"/>
      <w:r w:rsidRPr="00D04E5D">
        <w:rPr>
          <w:rFonts w:ascii="Arial" w:hAnsi="Arial" w:cs="Arial"/>
          <w:b/>
          <w:bCs/>
          <w:i/>
          <w:iCs/>
        </w:rPr>
        <w:t xml:space="preserve"> X batata</w:t>
      </w:r>
    </w:p>
    <w:p w14:paraId="00207889" w14:textId="755A48FC" w:rsidR="00D04E5D" w:rsidRPr="00D04E5D" w:rsidRDefault="00D04E5D" w:rsidP="00D04E5D">
      <w:pPr>
        <w:pStyle w:val="Prrafodelista"/>
        <w:numPr>
          <w:ilvl w:val="0"/>
          <w:numId w:val="6"/>
        </w:numPr>
        <w:rPr>
          <w:rFonts w:ascii="Arial" w:hAnsi="Arial" w:cs="Arial"/>
        </w:rPr>
      </w:pPr>
      <w:r w:rsidRPr="00D04E5D">
        <w:rPr>
          <w:rFonts w:ascii="Arial" w:hAnsi="Arial" w:cs="Arial"/>
        </w:rPr>
        <w:t xml:space="preserve">Felipe </w:t>
      </w:r>
      <w:proofErr w:type="spellStart"/>
      <w:r w:rsidRPr="00D04E5D">
        <w:rPr>
          <w:rFonts w:ascii="Arial" w:hAnsi="Arial" w:cs="Arial"/>
        </w:rPr>
        <w:t>Amancio</w:t>
      </w:r>
      <w:proofErr w:type="spellEnd"/>
    </w:p>
    <w:p w14:paraId="09BC294F" w14:textId="0026AAE8" w:rsidR="00D04E5D" w:rsidRPr="00D04E5D" w:rsidRDefault="00D04E5D" w:rsidP="00D04E5D">
      <w:pPr>
        <w:pStyle w:val="Prrafodelista"/>
        <w:numPr>
          <w:ilvl w:val="0"/>
          <w:numId w:val="6"/>
        </w:numPr>
        <w:rPr>
          <w:rFonts w:ascii="Arial" w:hAnsi="Arial" w:cs="Arial"/>
        </w:rPr>
      </w:pPr>
      <w:r w:rsidRPr="00D04E5D">
        <w:rPr>
          <w:rFonts w:ascii="Arial" w:hAnsi="Arial" w:cs="Arial"/>
        </w:rPr>
        <w:t>Caio Vinicius da Silva</w:t>
      </w:r>
    </w:p>
    <w:p w14:paraId="04B672C3" w14:textId="7C1B8065" w:rsidR="00D04E5D" w:rsidRPr="00D04E5D" w:rsidRDefault="00D04E5D" w:rsidP="00D04E5D">
      <w:pPr>
        <w:pStyle w:val="Prrafodelista"/>
        <w:numPr>
          <w:ilvl w:val="0"/>
          <w:numId w:val="6"/>
        </w:numPr>
        <w:rPr>
          <w:rFonts w:ascii="Arial" w:hAnsi="Arial" w:cs="Arial"/>
        </w:rPr>
      </w:pPr>
      <w:r w:rsidRPr="00D04E5D">
        <w:rPr>
          <w:rFonts w:ascii="Arial" w:hAnsi="Arial" w:cs="Arial"/>
        </w:rPr>
        <w:t xml:space="preserve">Luigi </w:t>
      </w:r>
      <w:proofErr w:type="spellStart"/>
      <w:r w:rsidRPr="00D04E5D">
        <w:rPr>
          <w:rFonts w:ascii="Arial" w:hAnsi="Arial" w:cs="Arial"/>
        </w:rPr>
        <w:t>Eigenher</w:t>
      </w:r>
      <w:proofErr w:type="spellEnd"/>
    </w:p>
    <w:p w14:paraId="4CB235B6" w14:textId="77777777" w:rsidR="00D04E5D" w:rsidRPr="00D04E5D" w:rsidRDefault="00D04E5D" w:rsidP="00D04E5D">
      <w:pPr>
        <w:rPr>
          <w:rFonts w:ascii="Arial" w:hAnsi="Arial" w:cs="Arial"/>
        </w:rPr>
      </w:pPr>
      <w:r w:rsidRPr="00D04E5D">
        <w:rPr>
          <w:rFonts w:ascii="Arial" w:hAnsi="Arial" w:cs="Arial"/>
          <w:b/>
          <w:bCs/>
        </w:rPr>
        <w:t xml:space="preserve">Modelo 2: </w:t>
      </w:r>
      <w:r w:rsidRPr="00D04E5D">
        <w:rPr>
          <w:rFonts w:ascii="Arial" w:hAnsi="Arial" w:cs="Arial"/>
          <w:b/>
          <w:bCs/>
          <w:i/>
          <w:iCs/>
        </w:rPr>
        <w:t>Virus da batata PVY</w:t>
      </w:r>
    </w:p>
    <w:p w14:paraId="2A691B05" w14:textId="15D3ADC0" w:rsidR="00D04E5D" w:rsidRPr="00D04E5D" w:rsidRDefault="00D04E5D" w:rsidP="00D04E5D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 w:rsidRPr="00D04E5D">
        <w:rPr>
          <w:rFonts w:ascii="Arial" w:hAnsi="Arial" w:cs="Arial"/>
        </w:rPr>
        <w:t>Gabriel Carvalhido</w:t>
      </w:r>
    </w:p>
    <w:p w14:paraId="1F475E64" w14:textId="52D919B0" w:rsidR="00D04E5D" w:rsidRPr="00D04E5D" w:rsidRDefault="00D04E5D" w:rsidP="00D04E5D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 w:rsidRPr="00D04E5D">
        <w:rPr>
          <w:rFonts w:ascii="Arial" w:hAnsi="Arial" w:cs="Arial"/>
        </w:rPr>
        <w:t>Ana Pisani</w:t>
      </w:r>
    </w:p>
    <w:p w14:paraId="49816F28" w14:textId="3B1433CE" w:rsidR="00D04E5D" w:rsidRPr="00D04E5D" w:rsidRDefault="00D04E5D" w:rsidP="00D04E5D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 w:rsidRPr="00D04E5D">
        <w:rPr>
          <w:rFonts w:ascii="Arial" w:hAnsi="Arial" w:cs="Arial"/>
        </w:rPr>
        <w:t xml:space="preserve">Erico </w:t>
      </w:r>
      <w:proofErr w:type="spellStart"/>
      <w:r w:rsidRPr="00D04E5D">
        <w:rPr>
          <w:rFonts w:ascii="Arial" w:hAnsi="Arial" w:cs="Arial"/>
        </w:rPr>
        <w:t>Londe</w:t>
      </w:r>
      <w:proofErr w:type="spellEnd"/>
    </w:p>
    <w:p w14:paraId="504EC7DB" w14:textId="4F5C2D12" w:rsidR="00D04E5D" w:rsidRPr="00D04E5D" w:rsidRDefault="00D04E5D" w:rsidP="00D04E5D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 w:rsidRPr="00D04E5D">
        <w:rPr>
          <w:rFonts w:ascii="Arial" w:hAnsi="Arial" w:cs="Arial"/>
        </w:rPr>
        <w:t>Gabriel Piovezan Bueno</w:t>
      </w:r>
    </w:p>
    <w:p w14:paraId="30AB2EAF" w14:textId="608D40B6" w:rsidR="00D04E5D" w:rsidRPr="00D04E5D" w:rsidRDefault="00D04E5D" w:rsidP="00D04E5D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 w:rsidRPr="00D04E5D">
        <w:rPr>
          <w:rFonts w:ascii="Arial" w:hAnsi="Arial" w:cs="Arial"/>
        </w:rPr>
        <w:t>Gabriel Theodoro</w:t>
      </w:r>
    </w:p>
    <w:p w14:paraId="4314D589" w14:textId="3677BBB7" w:rsidR="00D04E5D" w:rsidRDefault="00D04E5D" w:rsidP="00D04E5D">
      <w:pPr>
        <w:rPr>
          <w:rFonts w:ascii="Arial" w:hAnsi="Arial" w:cs="Arial"/>
          <w:b/>
          <w:bCs/>
          <w:i/>
          <w:iCs/>
        </w:rPr>
      </w:pPr>
      <w:r w:rsidRPr="00D04E5D">
        <w:rPr>
          <w:rFonts w:ascii="Arial" w:hAnsi="Arial" w:cs="Arial"/>
          <w:b/>
          <w:bCs/>
        </w:rPr>
        <w:t xml:space="preserve">Modelo 3: </w:t>
      </w:r>
      <w:proofErr w:type="spellStart"/>
      <w:r w:rsidRPr="00D04E5D">
        <w:rPr>
          <w:rFonts w:ascii="Arial" w:hAnsi="Arial" w:cs="Arial"/>
          <w:b/>
          <w:bCs/>
          <w:i/>
          <w:iCs/>
        </w:rPr>
        <w:t>Sporisorium</w:t>
      </w:r>
      <w:proofErr w:type="spellEnd"/>
      <w:r w:rsidRPr="00D04E5D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Pr="00D04E5D">
        <w:rPr>
          <w:rFonts w:ascii="Arial" w:hAnsi="Arial" w:cs="Arial"/>
          <w:b/>
          <w:bCs/>
          <w:i/>
          <w:iCs/>
        </w:rPr>
        <w:t>scitamineum</w:t>
      </w:r>
      <w:proofErr w:type="spellEnd"/>
      <w:r w:rsidRPr="00D04E5D">
        <w:rPr>
          <w:rFonts w:ascii="Arial" w:hAnsi="Arial" w:cs="Arial"/>
          <w:b/>
          <w:bCs/>
          <w:i/>
          <w:iCs/>
        </w:rPr>
        <w:t xml:space="preserve"> x cana-de-açúcar</w:t>
      </w:r>
    </w:p>
    <w:p w14:paraId="1150C635" w14:textId="77777777" w:rsidR="00D04E5D" w:rsidRPr="00D04E5D" w:rsidRDefault="00D04E5D" w:rsidP="00D04E5D">
      <w:pPr>
        <w:rPr>
          <w:rFonts w:ascii="Arial" w:hAnsi="Arial" w:cs="Arial"/>
          <w:lang w:val="en-US"/>
        </w:rPr>
      </w:pPr>
      <w:r w:rsidRPr="00D04E5D">
        <w:rPr>
          <w:rFonts w:ascii="Arial" w:hAnsi="Arial" w:cs="Arial"/>
          <w:b/>
          <w:bCs/>
        </w:rPr>
        <w:t xml:space="preserve">Modelo 4: </w:t>
      </w:r>
      <w:proofErr w:type="spellStart"/>
      <w:r w:rsidRPr="00D04E5D">
        <w:rPr>
          <w:rFonts w:ascii="Arial" w:hAnsi="Arial" w:cs="Arial"/>
          <w:b/>
          <w:bCs/>
          <w:i/>
          <w:iCs/>
          <w:lang w:val="es-CO"/>
        </w:rPr>
        <w:t>Xylella</w:t>
      </w:r>
      <w:proofErr w:type="spellEnd"/>
      <w:r w:rsidRPr="00D04E5D">
        <w:rPr>
          <w:rFonts w:ascii="Arial" w:hAnsi="Arial" w:cs="Arial"/>
          <w:b/>
          <w:bCs/>
          <w:i/>
          <w:iCs/>
          <w:lang w:val="es-CO"/>
        </w:rPr>
        <w:t xml:space="preserve"> fastidiosa x citrus</w:t>
      </w:r>
    </w:p>
    <w:p w14:paraId="166D4BE7" w14:textId="5DFF22C2" w:rsidR="00D04E5D" w:rsidRPr="00D04E5D" w:rsidRDefault="00D04E5D" w:rsidP="00D04E5D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Matheus Rios Rosa</w:t>
      </w:r>
    </w:p>
    <w:p w14:paraId="7A0588BF" w14:textId="0DA8E7CF" w:rsidR="00D04E5D" w:rsidRPr="00D04E5D" w:rsidRDefault="00A655CE" w:rsidP="00D04E5D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Thalia Carreiro</w:t>
      </w:r>
    </w:p>
    <w:p w14:paraId="415C118E" w14:textId="3855B7A8" w:rsidR="00D04E5D" w:rsidRPr="00D04E5D" w:rsidRDefault="00A655CE" w:rsidP="00D04E5D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awana</w:t>
      </w:r>
      <w:proofErr w:type="spellEnd"/>
      <w:r>
        <w:rPr>
          <w:rFonts w:ascii="Arial" w:hAnsi="Arial" w:cs="Arial"/>
        </w:rPr>
        <w:t xml:space="preserve"> de Carvalho</w:t>
      </w:r>
    </w:p>
    <w:p w14:paraId="041A4C55" w14:textId="6FD39377" w:rsidR="00D04E5D" w:rsidRPr="00D04E5D" w:rsidRDefault="00A655CE" w:rsidP="00D04E5D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Evelyn Cristovam</w:t>
      </w:r>
    </w:p>
    <w:p w14:paraId="7FEF00E3" w14:textId="492D92F7" w:rsidR="00D04E5D" w:rsidRPr="00D04E5D" w:rsidRDefault="00A655CE" w:rsidP="00D04E5D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nrico </w:t>
      </w:r>
      <w:proofErr w:type="spellStart"/>
      <w:r>
        <w:rPr>
          <w:rFonts w:ascii="Arial" w:hAnsi="Arial" w:cs="Arial"/>
        </w:rPr>
        <w:t>Scudeleti</w:t>
      </w:r>
      <w:proofErr w:type="spellEnd"/>
    </w:p>
    <w:p w14:paraId="6AF5D9D4" w14:textId="4E60A8AA" w:rsidR="00A655CE" w:rsidRPr="00D04E5D" w:rsidRDefault="00D04E5D" w:rsidP="00D04E5D">
      <w:pPr>
        <w:rPr>
          <w:rFonts w:ascii="Arial" w:hAnsi="Arial" w:cs="Arial"/>
          <w:b/>
          <w:bCs/>
        </w:rPr>
      </w:pPr>
      <w:proofErr w:type="spellStart"/>
      <w:r w:rsidRPr="00D04E5D">
        <w:rPr>
          <w:rFonts w:ascii="Arial" w:hAnsi="Arial" w:cs="Arial"/>
          <w:b/>
          <w:bCs/>
          <w:lang w:val="en-US"/>
        </w:rPr>
        <w:t>Modelo</w:t>
      </w:r>
      <w:proofErr w:type="spellEnd"/>
      <w:r w:rsidRPr="00D04E5D">
        <w:rPr>
          <w:rFonts w:ascii="Arial" w:hAnsi="Arial" w:cs="Arial"/>
          <w:b/>
          <w:bCs/>
          <w:lang w:val="en-US"/>
        </w:rPr>
        <w:t xml:space="preserve"> 5: </w:t>
      </w:r>
      <w:proofErr w:type="spellStart"/>
      <w:r w:rsidRPr="00D04E5D">
        <w:rPr>
          <w:rFonts w:ascii="Arial" w:hAnsi="Arial" w:cs="Arial"/>
          <w:b/>
          <w:bCs/>
          <w:i/>
          <w:iCs/>
        </w:rPr>
        <w:t>Rhizoctonia</w:t>
      </w:r>
      <w:proofErr w:type="spellEnd"/>
      <w:r w:rsidRPr="00D04E5D">
        <w:rPr>
          <w:rFonts w:ascii="Arial" w:hAnsi="Arial" w:cs="Arial"/>
          <w:b/>
          <w:bCs/>
          <w:i/>
          <w:iCs/>
        </w:rPr>
        <w:t xml:space="preserve"> </w:t>
      </w:r>
      <w:proofErr w:type="spellStart"/>
      <w:r w:rsidRPr="00D04E5D">
        <w:rPr>
          <w:rFonts w:ascii="Arial" w:hAnsi="Arial" w:cs="Arial"/>
          <w:b/>
          <w:bCs/>
          <w:i/>
          <w:iCs/>
        </w:rPr>
        <w:t>solani</w:t>
      </w:r>
      <w:proofErr w:type="spellEnd"/>
      <w:r w:rsidRPr="00D04E5D">
        <w:rPr>
          <w:rFonts w:ascii="Arial" w:hAnsi="Arial" w:cs="Arial"/>
          <w:b/>
          <w:bCs/>
          <w:i/>
          <w:iCs/>
        </w:rPr>
        <w:t xml:space="preserve"> </w:t>
      </w:r>
      <w:r w:rsidRPr="00D04E5D">
        <w:rPr>
          <w:rFonts w:ascii="Arial" w:hAnsi="Arial" w:cs="Arial"/>
          <w:b/>
          <w:bCs/>
        </w:rPr>
        <w:t>X plantas</w:t>
      </w:r>
    </w:p>
    <w:p w14:paraId="19ADF262" w14:textId="77777777" w:rsidR="00D04E5D" w:rsidRPr="00D04E5D" w:rsidRDefault="00D04E5D" w:rsidP="00D04E5D">
      <w:pPr>
        <w:rPr>
          <w:rFonts w:ascii="Arial" w:hAnsi="Arial" w:cs="Arial"/>
          <w:lang w:val="en-US"/>
        </w:rPr>
      </w:pPr>
      <w:proofErr w:type="spellStart"/>
      <w:r w:rsidRPr="00D04E5D">
        <w:rPr>
          <w:rFonts w:ascii="Arial" w:hAnsi="Arial" w:cs="Arial"/>
          <w:b/>
          <w:bCs/>
          <w:lang w:val="en-US"/>
        </w:rPr>
        <w:t>Modelo</w:t>
      </w:r>
      <w:proofErr w:type="spellEnd"/>
      <w:r w:rsidRPr="00D04E5D">
        <w:rPr>
          <w:rFonts w:ascii="Arial" w:hAnsi="Arial" w:cs="Arial"/>
          <w:b/>
          <w:bCs/>
          <w:lang w:val="en-US"/>
        </w:rPr>
        <w:t xml:space="preserve"> 6: </w:t>
      </w:r>
      <w:proofErr w:type="gramStart"/>
      <w:r w:rsidRPr="00D04E5D">
        <w:rPr>
          <w:rFonts w:ascii="Arial" w:hAnsi="Arial" w:cs="Arial"/>
          <w:b/>
          <w:bCs/>
          <w:i/>
          <w:iCs/>
        </w:rPr>
        <w:t xml:space="preserve">Cianobactérias  </w:t>
      </w:r>
      <w:r w:rsidRPr="00D04E5D">
        <w:rPr>
          <w:rFonts w:ascii="Arial" w:hAnsi="Arial" w:cs="Arial"/>
          <w:b/>
          <w:bCs/>
        </w:rPr>
        <w:t>X</w:t>
      </w:r>
      <w:proofErr w:type="gramEnd"/>
      <w:r w:rsidRPr="00D04E5D">
        <w:rPr>
          <w:rFonts w:ascii="Arial" w:hAnsi="Arial" w:cs="Arial"/>
          <w:b/>
          <w:bCs/>
        </w:rPr>
        <w:t xml:space="preserve"> fagos</w:t>
      </w:r>
    </w:p>
    <w:p w14:paraId="6D3353CD" w14:textId="2C2B1B16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Isadora Teixeira</w:t>
      </w:r>
    </w:p>
    <w:p w14:paraId="6522DBB4" w14:textId="0AD01EBA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Gabriela Amaral</w:t>
      </w:r>
    </w:p>
    <w:p w14:paraId="05536887" w14:textId="6B56715D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Camila Miranda</w:t>
      </w:r>
    </w:p>
    <w:p w14:paraId="6BDDB83D" w14:textId="6FB33E22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Julia </w:t>
      </w:r>
      <w:proofErr w:type="spellStart"/>
      <w:r>
        <w:rPr>
          <w:rFonts w:ascii="Arial" w:hAnsi="Arial" w:cs="Arial"/>
        </w:rPr>
        <w:t>Spedini</w:t>
      </w:r>
      <w:proofErr w:type="spellEnd"/>
    </w:p>
    <w:p w14:paraId="33F1FB04" w14:textId="651F4A28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Mariane Macedo</w:t>
      </w:r>
    </w:p>
    <w:p w14:paraId="293F3AF0" w14:textId="6686F956" w:rsidR="00D04E5D" w:rsidRDefault="00D04E5D" w:rsidP="00D04E5D">
      <w:pPr>
        <w:rPr>
          <w:rFonts w:ascii="Arial" w:hAnsi="Arial" w:cs="Arial"/>
          <w:b/>
          <w:bCs/>
        </w:rPr>
      </w:pPr>
      <w:r w:rsidRPr="00D04E5D">
        <w:rPr>
          <w:rFonts w:ascii="Arial" w:hAnsi="Arial" w:cs="Arial"/>
          <w:b/>
          <w:bCs/>
        </w:rPr>
        <w:t>Modelo 7: Fungos micorrízicos x espécies florestais</w:t>
      </w:r>
      <w:r w:rsidR="00A655CE">
        <w:rPr>
          <w:rFonts w:ascii="Arial" w:hAnsi="Arial" w:cs="Arial"/>
          <w:b/>
          <w:bCs/>
        </w:rPr>
        <w:t xml:space="preserve"> (ECTOMICORRIZAS)</w:t>
      </w:r>
    </w:p>
    <w:p w14:paraId="39638C48" w14:textId="520411C9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Lucas Carvalho</w:t>
      </w:r>
    </w:p>
    <w:p w14:paraId="3B09744F" w14:textId="223D846D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Enzo Alfonso</w:t>
      </w:r>
    </w:p>
    <w:p w14:paraId="74BFBF7B" w14:textId="6A44DF53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duardo </w:t>
      </w:r>
      <w:proofErr w:type="spellStart"/>
      <w:r>
        <w:rPr>
          <w:rFonts w:ascii="Arial" w:hAnsi="Arial" w:cs="Arial"/>
        </w:rPr>
        <w:t>Bonatti</w:t>
      </w:r>
      <w:proofErr w:type="spellEnd"/>
    </w:p>
    <w:p w14:paraId="7B21C824" w14:textId="149778D9" w:rsidR="00A655CE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Gabriel Baldin</w:t>
      </w:r>
    </w:p>
    <w:p w14:paraId="0CA16059" w14:textId="68FE85C3" w:rsidR="00A655CE" w:rsidRDefault="00A655CE" w:rsidP="00A655CE">
      <w:pPr>
        <w:rPr>
          <w:rFonts w:ascii="Arial" w:hAnsi="Arial" w:cs="Arial"/>
          <w:b/>
          <w:bCs/>
        </w:rPr>
      </w:pPr>
      <w:r w:rsidRPr="00D04E5D">
        <w:rPr>
          <w:rFonts w:ascii="Arial" w:hAnsi="Arial" w:cs="Arial"/>
          <w:b/>
          <w:bCs/>
        </w:rPr>
        <w:t>Modelo 7: Fungos micorrízicos x espécies florestais</w:t>
      </w:r>
      <w:r>
        <w:rPr>
          <w:rFonts w:ascii="Arial" w:hAnsi="Arial" w:cs="Arial"/>
          <w:b/>
          <w:bCs/>
        </w:rPr>
        <w:t xml:space="preserve"> (</w:t>
      </w:r>
      <w:r>
        <w:rPr>
          <w:rFonts w:ascii="Arial" w:hAnsi="Arial" w:cs="Arial"/>
          <w:b/>
          <w:bCs/>
        </w:rPr>
        <w:t>ARBUSCULARES</w:t>
      </w:r>
      <w:r>
        <w:rPr>
          <w:rFonts w:ascii="Arial" w:hAnsi="Arial" w:cs="Arial"/>
          <w:b/>
          <w:bCs/>
        </w:rPr>
        <w:t>)</w:t>
      </w:r>
    </w:p>
    <w:p w14:paraId="25F9EBD5" w14:textId="55CC49C1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Gabriel </w:t>
      </w:r>
      <w:proofErr w:type="spellStart"/>
      <w:r>
        <w:rPr>
          <w:rFonts w:ascii="Arial" w:hAnsi="Arial" w:cs="Arial"/>
        </w:rPr>
        <w:t>Bonamin</w:t>
      </w:r>
      <w:proofErr w:type="spellEnd"/>
    </w:p>
    <w:p w14:paraId="7FD91860" w14:textId="2CF70233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iago Komatsu de </w:t>
      </w:r>
      <w:proofErr w:type="spellStart"/>
      <w:r>
        <w:rPr>
          <w:rFonts w:ascii="Arial" w:hAnsi="Arial" w:cs="Arial"/>
        </w:rPr>
        <w:t>Araujo</w:t>
      </w:r>
      <w:proofErr w:type="spellEnd"/>
    </w:p>
    <w:p w14:paraId="46891E73" w14:textId="24DB72AE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João </w:t>
      </w:r>
      <w:proofErr w:type="spellStart"/>
      <w:r>
        <w:rPr>
          <w:rFonts w:ascii="Arial" w:hAnsi="Arial" w:cs="Arial"/>
        </w:rPr>
        <w:t>Urruchua</w:t>
      </w:r>
      <w:proofErr w:type="spellEnd"/>
    </w:p>
    <w:p w14:paraId="1561FA1F" w14:textId="4FCF1F03" w:rsidR="00A655CE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Lucas </w:t>
      </w:r>
      <w:proofErr w:type="spellStart"/>
      <w:r>
        <w:rPr>
          <w:rFonts w:ascii="Arial" w:hAnsi="Arial" w:cs="Arial"/>
        </w:rPr>
        <w:t>Serralvo</w:t>
      </w:r>
      <w:proofErr w:type="spellEnd"/>
    </w:p>
    <w:p w14:paraId="1BDDFA00" w14:textId="625C290C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Beatriz Pires</w:t>
      </w:r>
    </w:p>
    <w:p w14:paraId="67C006D4" w14:textId="77777777" w:rsidR="00A655CE" w:rsidRPr="00A655CE" w:rsidRDefault="00A655CE" w:rsidP="00A655CE">
      <w:pPr>
        <w:rPr>
          <w:rFonts w:ascii="Arial" w:hAnsi="Arial" w:cs="Arial"/>
        </w:rPr>
      </w:pPr>
    </w:p>
    <w:p w14:paraId="79C4D0E4" w14:textId="77777777" w:rsidR="00D04E5D" w:rsidRPr="00D04E5D" w:rsidRDefault="00D04E5D" w:rsidP="00D04E5D">
      <w:pPr>
        <w:rPr>
          <w:rFonts w:ascii="Arial" w:hAnsi="Arial" w:cs="Arial"/>
          <w:lang w:val="en-US"/>
        </w:rPr>
      </w:pPr>
      <w:proofErr w:type="spellStart"/>
      <w:r w:rsidRPr="00D04E5D">
        <w:rPr>
          <w:rFonts w:ascii="Arial" w:hAnsi="Arial" w:cs="Arial"/>
          <w:b/>
          <w:bCs/>
          <w:lang w:val="en-US"/>
        </w:rPr>
        <w:lastRenderedPageBreak/>
        <w:t>Modelo</w:t>
      </w:r>
      <w:proofErr w:type="spellEnd"/>
      <w:r w:rsidRPr="00D04E5D">
        <w:rPr>
          <w:rFonts w:ascii="Arial" w:hAnsi="Arial" w:cs="Arial"/>
          <w:b/>
          <w:bCs/>
          <w:lang w:val="en-US"/>
        </w:rPr>
        <w:t xml:space="preserve"> 8: </w:t>
      </w:r>
      <w:proofErr w:type="spellStart"/>
      <w:r w:rsidRPr="00D04E5D">
        <w:rPr>
          <w:rFonts w:ascii="Arial" w:hAnsi="Arial" w:cs="Arial"/>
          <w:b/>
          <w:bCs/>
        </w:rPr>
        <w:t>Rizóbio</w:t>
      </w:r>
      <w:proofErr w:type="spellEnd"/>
      <w:r w:rsidRPr="00D04E5D">
        <w:rPr>
          <w:rFonts w:ascii="Arial" w:hAnsi="Arial" w:cs="Arial"/>
          <w:b/>
          <w:bCs/>
        </w:rPr>
        <w:t xml:space="preserve"> –Leguminosas</w:t>
      </w:r>
    </w:p>
    <w:p w14:paraId="28BDF392" w14:textId="01F99A21" w:rsidR="00A655CE" w:rsidRPr="00D04E5D" w:rsidRDefault="00A655CE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Ana Julia Vicente</w:t>
      </w:r>
    </w:p>
    <w:p w14:paraId="1A3601CE" w14:textId="0F0EFCDA" w:rsidR="00A655CE" w:rsidRPr="00D04E5D" w:rsidRDefault="00485009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Celso Neto</w:t>
      </w:r>
    </w:p>
    <w:p w14:paraId="24F0068B" w14:textId="76E29A54" w:rsidR="00A655CE" w:rsidRPr="00D04E5D" w:rsidRDefault="00485009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Thiago Russo</w:t>
      </w:r>
    </w:p>
    <w:p w14:paraId="2737B9A5" w14:textId="1E3C055C" w:rsidR="00A655CE" w:rsidRDefault="00485009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Samuel Barros Vitoria</w:t>
      </w:r>
    </w:p>
    <w:p w14:paraId="1FD9BCCB" w14:textId="6C5D2EA2" w:rsidR="00A655CE" w:rsidRPr="00D04E5D" w:rsidRDefault="00485009" w:rsidP="00A655CE">
      <w:pPr>
        <w:pStyle w:val="Prrafodelista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Maria Paula Pereira</w:t>
      </w:r>
    </w:p>
    <w:p w14:paraId="60CCD54A" w14:textId="074E9870" w:rsidR="00CF3AA3" w:rsidRPr="005C68AD" w:rsidRDefault="00CF3AA3"/>
    <w:sectPr w:rsidR="00CF3AA3" w:rsidRPr="005C68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3E8"/>
    <w:multiLevelType w:val="hybridMultilevel"/>
    <w:tmpl w:val="E2C413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44E20"/>
    <w:multiLevelType w:val="hybridMultilevel"/>
    <w:tmpl w:val="7A0479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D7FC5"/>
    <w:multiLevelType w:val="hybridMultilevel"/>
    <w:tmpl w:val="0358ACCC"/>
    <w:lvl w:ilvl="0" w:tplc="878ED4D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2ECA3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766F6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36867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058686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167EB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00CF3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0C3CD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E0886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9414C"/>
    <w:multiLevelType w:val="hybridMultilevel"/>
    <w:tmpl w:val="89F29ACC"/>
    <w:lvl w:ilvl="0" w:tplc="14185D7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0C78B0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0EB6F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24AFB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620C9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40786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C6E1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7639E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4A151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37F5F"/>
    <w:multiLevelType w:val="hybridMultilevel"/>
    <w:tmpl w:val="54F21B64"/>
    <w:lvl w:ilvl="0" w:tplc="4DB8F42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64FF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60F3F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A0D59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26215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E21DC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8E5AB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CC95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F4185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C62073"/>
    <w:multiLevelType w:val="hybridMultilevel"/>
    <w:tmpl w:val="2D685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7541CF"/>
    <w:multiLevelType w:val="hybridMultilevel"/>
    <w:tmpl w:val="C3762458"/>
    <w:lvl w:ilvl="0" w:tplc="AF5AA50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E08E85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0A739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38415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C0D66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E6446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5D2EF4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680FAC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C0D7F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30259715">
    <w:abstractNumId w:val="6"/>
  </w:num>
  <w:num w:numId="2" w16cid:durableId="163402865">
    <w:abstractNumId w:val="2"/>
  </w:num>
  <w:num w:numId="3" w16cid:durableId="898057939">
    <w:abstractNumId w:val="4"/>
  </w:num>
  <w:num w:numId="4" w16cid:durableId="1627929042">
    <w:abstractNumId w:val="3"/>
  </w:num>
  <w:num w:numId="5" w16cid:durableId="741755987">
    <w:abstractNumId w:val="5"/>
  </w:num>
  <w:num w:numId="6" w16cid:durableId="1750347766">
    <w:abstractNumId w:val="1"/>
  </w:num>
  <w:num w:numId="7" w16cid:durableId="1356882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WwNDY1sDAzszQyNTNV0lEKTi0uzszPAykwrAUAEHrmzywAAAA="/>
  </w:docVars>
  <w:rsids>
    <w:rsidRoot w:val="00A425C2"/>
    <w:rsid w:val="00485009"/>
    <w:rsid w:val="005C68AD"/>
    <w:rsid w:val="00615C7B"/>
    <w:rsid w:val="00A425C2"/>
    <w:rsid w:val="00A655CE"/>
    <w:rsid w:val="00CF3AA3"/>
    <w:rsid w:val="00D04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189AA7"/>
  <w15:chartTrackingRefBased/>
  <w15:docId w15:val="{6FD54F22-572B-4AEF-9280-84A61DCAB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BR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D04E5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04E5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D04E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0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52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9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678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2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adys A. A. Castillo</dc:creator>
  <cp:keywords/>
  <dc:description/>
  <cp:lastModifiedBy>Gladys A. A. Castillo</cp:lastModifiedBy>
  <cp:revision>1</cp:revision>
  <dcterms:created xsi:type="dcterms:W3CDTF">2023-04-13T21:05:00Z</dcterms:created>
  <dcterms:modified xsi:type="dcterms:W3CDTF">2023-04-13T23:38:00Z</dcterms:modified>
</cp:coreProperties>
</file>